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61DBA1" w14:textId="2FAC49F4" w:rsidR="009A55DD" w:rsidRPr="009A55DD" w:rsidRDefault="009A55DD" w:rsidP="009A55DD">
      <w:pPr>
        <w:ind w:hanging="1276"/>
        <w:rPr>
          <w:rFonts w:ascii="Times New Roman" w:hAnsi="Times New Roman" w:cs="Times New Roman"/>
          <w:b/>
          <w:bCs/>
        </w:rPr>
      </w:pPr>
      <w:bookmarkStart w:id="0" w:name="_GoBack"/>
      <w:bookmarkEnd w:id="0"/>
      <w:r w:rsidRPr="009A55DD">
        <w:rPr>
          <w:rFonts w:ascii="Times New Roman" w:hAnsi="Times New Roman" w:cs="Times New Roman"/>
          <w:b/>
          <w:bCs/>
        </w:rPr>
        <w:t>Table S2</w:t>
      </w:r>
    </w:p>
    <w:tbl>
      <w:tblPr>
        <w:tblpPr w:leftFromText="180" w:rightFromText="180" w:vertAnchor="page" w:horzAnchor="margin" w:tblpXSpec="center" w:tblpY="2401"/>
        <w:tblW w:w="11702" w:type="dxa"/>
        <w:tblLook w:val="04A0" w:firstRow="1" w:lastRow="0" w:firstColumn="1" w:lastColumn="0" w:noHBand="0" w:noVBand="1"/>
      </w:tblPr>
      <w:tblGrid>
        <w:gridCol w:w="704"/>
        <w:gridCol w:w="731"/>
        <w:gridCol w:w="733"/>
        <w:gridCol w:w="731"/>
        <w:gridCol w:w="731"/>
        <w:gridCol w:w="731"/>
        <w:gridCol w:w="733"/>
        <w:gridCol w:w="731"/>
        <w:gridCol w:w="749"/>
        <w:gridCol w:w="731"/>
        <w:gridCol w:w="731"/>
        <w:gridCol w:w="731"/>
        <w:gridCol w:w="742"/>
        <w:gridCol w:w="731"/>
        <w:gridCol w:w="731"/>
        <w:gridCol w:w="731"/>
      </w:tblGrid>
      <w:tr w:rsidR="009A55DD" w:rsidRPr="00967249" w14:paraId="0747360A" w14:textId="77777777" w:rsidTr="009A55DD">
        <w:trPr>
          <w:trHeight w:val="295"/>
        </w:trPr>
        <w:tc>
          <w:tcPr>
            <w:tcW w:w="2168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F7B18" w14:textId="77777777" w:rsidR="009A55DD" w:rsidRPr="00710441" w:rsidRDefault="009A55DD" w:rsidP="009A55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 xml:space="preserve">Oxide </w:t>
            </w:r>
            <w:proofErr w:type="spellStart"/>
            <w:r w:rsidRPr="0071044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wt</w:t>
            </w:r>
            <w:proofErr w:type="spellEnd"/>
            <w:r w:rsidRPr="0071044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% (Corrected)</w:t>
            </w:r>
          </w:p>
        </w:tc>
        <w:tc>
          <w:tcPr>
            <w:tcW w:w="7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200E3" w14:textId="77777777" w:rsidR="009A55DD" w:rsidRPr="00710441" w:rsidRDefault="009A55DD" w:rsidP="009A55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8F502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C20D3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402FC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37091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2172F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03BDF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58CA9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22782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26039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234CF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0E732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2219DF" w14:textId="77777777" w:rsidR="009A55DD" w:rsidRPr="00710441" w:rsidRDefault="009A55DD" w:rsidP="009A55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9A55DD" w:rsidRPr="00967249" w14:paraId="30D74ADA" w14:textId="77777777" w:rsidTr="009A55DD">
        <w:trPr>
          <w:trHeight w:val="295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0CFAF" w14:textId="77777777" w:rsidR="009A55DD" w:rsidRPr="00710441" w:rsidRDefault="009A55DD" w:rsidP="009A55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C534E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Ti</w:t>
            </w:r>
            <w:proofErr w:type="spellEnd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-Mt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48BE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Ti</w:t>
            </w:r>
            <w:proofErr w:type="spellEnd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-Mt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93D4A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Ti</w:t>
            </w:r>
            <w:proofErr w:type="spellEnd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-Mt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14E8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Ti</w:t>
            </w:r>
            <w:proofErr w:type="spellEnd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-Mt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F24B4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Ti</w:t>
            </w:r>
            <w:proofErr w:type="spellEnd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-Mt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FF10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Ti</w:t>
            </w:r>
            <w:proofErr w:type="spellEnd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-Mt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F2350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Ti</w:t>
            </w:r>
            <w:proofErr w:type="spellEnd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-Mt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A989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Ti</w:t>
            </w:r>
            <w:proofErr w:type="spellEnd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-Mt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DB618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Ti</w:t>
            </w:r>
            <w:proofErr w:type="spellEnd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-Mt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FA8A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Ti</w:t>
            </w:r>
            <w:proofErr w:type="spellEnd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-Mt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7260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Ti</w:t>
            </w:r>
            <w:proofErr w:type="spellEnd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-Mt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BB0D2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Ti</w:t>
            </w:r>
            <w:proofErr w:type="spellEnd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-Mt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B1193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Ti</w:t>
            </w:r>
            <w:proofErr w:type="spellEnd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-Mt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E1177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Ti</w:t>
            </w:r>
            <w:proofErr w:type="spellEnd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-Mt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A0CCA3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Ti</w:t>
            </w:r>
            <w:proofErr w:type="spellEnd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N"/>
              </w:rPr>
              <w:t>-Mt</w:t>
            </w:r>
          </w:p>
        </w:tc>
      </w:tr>
      <w:tr w:rsidR="009A55DD" w:rsidRPr="00967249" w14:paraId="1FCDE352" w14:textId="77777777" w:rsidTr="009A55DD">
        <w:trPr>
          <w:trHeight w:val="353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F6B88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TiO</w:t>
            </w: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vertAlign w:val="subscript"/>
                <w:lang w:eastAsia="en-IN"/>
              </w:rPr>
              <w:t>2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D0E2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1.67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5E962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4.03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712F2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2.87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E862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2.13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EA2B9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8.2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57164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2.61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BEF88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1.5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104F4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2.06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7E899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8.32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2F4E5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9.07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9E1A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7.78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3F760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5.04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60101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1.06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1691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8.03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FA7100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4.83</w:t>
            </w:r>
          </w:p>
        </w:tc>
      </w:tr>
      <w:tr w:rsidR="009A55DD" w:rsidRPr="00967249" w14:paraId="06B9C835" w14:textId="77777777" w:rsidTr="009A55DD">
        <w:trPr>
          <w:trHeight w:val="295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67DDB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Al</w:t>
            </w: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vertAlign w:val="subscript"/>
                <w:lang w:eastAsia="en-IN"/>
              </w:rPr>
              <w:t>2</w:t>
            </w: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O</w:t>
            </w: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vertAlign w:val="subscript"/>
                <w:lang w:eastAsia="en-IN"/>
              </w:rPr>
              <w:t>3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715D3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8.02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CFC46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.18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6BAE3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.34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C53D0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71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82B34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31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E3F29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.19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9D67E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.38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68E5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6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089E3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.53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685D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.17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A0BD5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.06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4CC15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.15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63C6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.01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9636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.26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9895DA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7</w:t>
            </w:r>
          </w:p>
        </w:tc>
      </w:tr>
      <w:tr w:rsidR="009A55DD" w:rsidRPr="00967249" w14:paraId="18C60A9D" w14:textId="77777777" w:rsidTr="009A55DD">
        <w:trPr>
          <w:trHeight w:val="295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23DF9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Cr</w:t>
            </w: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vertAlign w:val="subscript"/>
                <w:lang w:eastAsia="en-IN"/>
              </w:rPr>
              <w:t>2</w:t>
            </w: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O</w:t>
            </w: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vertAlign w:val="subscript"/>
                <w:lang w:eastAsia="en-IN"/>
              </w:rPr>
              <w:t>3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02D16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E5E3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5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21B4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5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E74A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15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ED58E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13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39814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E1BE6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15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0F7D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17A55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EDD55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2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DC02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10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23DF6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2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FE85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6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274D5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5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08CDA6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10</w:t>
            </w:r>
          </w:p>
        </w:tc>
      </w:tr>
      <w:tr w:rsidR="009A55DD" w:rsidRPr="00967249" w14:paraId="617EAFEC" w14:textId="77777777" w:rsidTr="009A55DD">
        <w:trPr>
          <w:trHeight w:val="295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1E116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Fe</w:t>
            </w: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vertAlign w:val="subscript"/>
                <w:lang w:eastAsia="en-IN"/>
              </w:rPr>
              <w:t>2</w:t>
            </w: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O</w:t>
            </w: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vertAlign w:val="subscript"/>
                <w:lang w:eastAsia="en-IN"/>
              </w:rPr>
              <w:t>3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4B75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8.79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BA20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1.17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50A10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2.36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0083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5.38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8F2E3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33.42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AC982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3.92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127F0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2.77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6065E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9.64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F23D5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30.75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E7A7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30.74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E24FE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3.22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DE95B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38.54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E3407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7.08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EE702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2.18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F0F1F3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0.17</w:t>
            </w:r>
          </w:p>
        </w:tc>
      </w:tr>
      <w:tr w:rsidR="009A55DD" w:rsidRPr="00967249" w14:paraId="1A82C625" w14:textId="77777777" w:rsidTr="009A55DD">
        <w:trPr>
          <w:trHeight w:val="295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FD6D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FeO</w:t>
            </w:r>
            <w:proofErr w:type="spellEnd"/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2A5D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8.15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1F75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52.52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B69BA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50.12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3CE3A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50.06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B4FC0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6.67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F59EE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51.79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9EFDA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9.68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369B9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51.44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B8480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7.78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6CF02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8.53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05586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55.35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DB6B7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4.98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77DC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50.24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1C37E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56.76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C57E16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4.01</w:t>
            </w:r>
          </w:p>
        </w:tc>
      </w:tr>
      <w:tr w:rsidR="009A55DD" w:rsidRPr="00967249" w14:paraId="3ED7A340" w14:textId="77777777" w:rsidTr="009A55DD">
        <w:trPr>
          <w:trHeight w:val="295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83D1B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MnO</w:t>
            </w:r>
            <w:proofErr w:type="spellEnd"/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CE91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.56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7A8C6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98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25FF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.66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93F42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.37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C925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.14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77C8E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47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24912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4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A308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47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5522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63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EC16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5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F18B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76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4CF99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32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CD841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55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10DE1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71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7E4988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79</w:t>
            </w:r>
          </w:p>
        </w:tc>
      </w:tr>
      <w:tr w:rsidR="009A55DD" w:rsidRPr="00967249" w14:paraId="29DEAC8E" w14:textId="77777777" w:rsidTr="009A55DD">
        <w:trPr>
          <w:trHeight w:val="295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E949B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NiO</w:t>
            </w:r>
            <w:proofErr w:type="spellEnd"/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7EDA6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4F683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1C725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1C231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38CE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1F946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4CD78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B42AA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97E4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F2444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F2BE1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3353A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DA76B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C9A4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583B10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</w:tr>
      <w:tr w:rsidR="009A55DD" w:rsidRPr="00967249" w14:paraId="73B2835A" w14:textId="77777777" w:rsidTr="009A55DD">
        <w:trPr>
          <w:trHeight w:val="295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E91F6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MgO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2640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.86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55730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5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E87B4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6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8F83A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2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7C262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12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8DFF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1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634E5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.1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80751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45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D64E6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6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4A76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781D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73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E253A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6D40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1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1B01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2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6E4DF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2</w:t>
            </w:r>
          </w:p>
        </w:tc>
      </w:tr>
      <w:tr w:rsidR="009A55DD" w:rsidRPr="00967249" w14:paraId="5697AD4B" w14:textId="77777777" w:rsidTr="009A55DD">
        <w:trPr>
          <w:trHeight w:val="295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6067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ZnO</w:t>
            </w:r>
            <w:proofErr w:type="spellEnd"/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3A760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8F007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D3AC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5807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F608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7E7F2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A3050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C6193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82FA0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7E445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CE80E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F5BB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F6F34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9D5F0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0143EE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</w:tr>
      <w:tr w:rsidR="009A55DD" w:rsidRPr="00967249" w14:paraId="6DB5A983" w14:textId="77777777" w:rsidTr="009A55DD">
        <w:trPr>
          <w:trHeight w:val="295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FFA0E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Total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89C77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00.06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74F9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0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5C6F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0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00EB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0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223EE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00.0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92EF0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0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A96F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00.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F2DAB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00.06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7D716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00.07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311E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00.04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38E02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00.00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BD332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00.05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1F14B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0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292B4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0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12CFAA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00.00</w:t>
            </w:r>
          </w:p>
        </w:tc>
      </w:tr>
      <w:tr w:rsidR="009A55DD" w:rsidRPr="00967249" w14:paraId="7ED27202" w14:textId="77777777" w:rsidTr="009A55DD">
        <w:trPr>
          <w:trHeight w:val="295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4F10F" w14:textId="77777777" w:rsidR="009A55DD" w:rsidRPr="00710441" w:rsidRDefault="009A55DD" w:rsidP="009A55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0D100" w14:textId="77777777" w:rsidR="009A55DD" w:rsidRPr="00710441" w:rsidRDefault="009A55DD" w:rsidP="009A55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EACEA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C6486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94883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FAFA5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20F8E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B806B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A6DCC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31EA6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BA3BD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576E9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F75D4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80DCD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62566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858F2C" w14:textId="77777777" w:rsidR="009A55DD" w:rsidRPr="00710441" w:rsidRDefault="009A55DD" w:rsidP="009A55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9A55DD" w:rsidRPr="00967249" w14:paraId="604A39E5" w14:textId="77777777" w:rsidTr="009A55DD">
        <w:trPr>
          <w:trHeight w:val="295"/>
        </w:trPr>
        <w:tc>
          <w:tcPr>
            <w:tcW w:w="2168" w:type="dxa"/>
            <w:gridSpan w:val="3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CAD90" w14:textId="77777777" w:rsidR="009A55DD" w:rsidRPr="00710441" w:rsidRDefault="009A55DD" w:rsidP="009A55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 xml:space="preserve">Oxide </w:t>
            </w:r>
            <w:proofErr w:type="spellStart"/>
            <w:r w:rsidRPr="0071044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wt</w:t>
            </w:r>
            <w:proofErr w:type="spellEnd"/>
            <w:r w:rsidRPr="0071044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>% (Corrected)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B4A72" w14:textId="77777777" w:rsidR="009A55DD" w:rsidRPr="00710441" w:rsidRDefault="009A55DD" w:rsidP="009A55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3EF26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A68B0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EE05C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1FAA5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961E1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D020F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49CBE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DEDB4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4F392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1186E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31F7C" w14:textId="77777777" w:rsidR="009A55DD" w:rsidRPr="00710441" w:rsidRDefault="009A55DD" w:rsidP="009A55D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DBA4B4" w14:textId="77777777" w:rsidR="009A55DD" w:rsidRPr="00710441" w:rsidRDefault="009A55DD" w:rsidP="009A55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9A55DD" w:rsidRPr="00967249" w14:paraId="69131664" w14:textId="77777777" w:rsidTr="009A55DD">
        <w:trPr>
          <w:trHeight w:val="295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C025A" w14:textId="77777777" w:rsidR="009A55DD" w:rsidRPr="00710441" w:rsidRDefault="009A55DD" w:rsidP="009A55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2E958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Ilm</w:t>
            </w:r>
            <w:proofErr w:type="spellEnd"/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ECD14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Ilm</w:t>
            </w:r>
            <w:proofErr w:type="spellEnd"/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E58B4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Ilm</w:t>
            </w:r>
            <w:proofErr w:type="spellEnd"/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D9C1A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Ilm</w:t>
            </w:r>
            <w:proofErr w:type="spellEnd"/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A5974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Ilm</w:t>
            </w:r>
            <w:proofErr w:type="spellEnd"/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67FF8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Ilm</w:t>
            </w:r>
            <w:proofErr w:type="spellEnd"/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83C36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Ilm</w:t>
            </w:r>
            <w:proofErr w:type="spellEnd"/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ACBC4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Ilm</w:t>
            </w:r>
            <w:proofErr w:type="spellEnd"/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80A79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Ilm</w:t>
            </w:r>
            <w:proofErr w:type="spellEnd"/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6AFDA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Ilm</w:t>
            </w:r>
            <w:proofErr w:type="spellEnd"/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52D9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Ilm</w:t>
            </w:r>
            <w:proofErr w:type="spellEnd"/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3BDB3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Ilm</w:t>
            </w:r>
            <w:proofErr w:type="spellEnd"/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13174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Ilm</w:t>
            </w:r>
            <w:proofErr w:type="spellEnd"/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2F62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Ilm</w:t>
            </w:r>
            <w:proofErr w:type="spellEnd"/>
          </w:p>
        </w:tc>
        <w:tc>
          <w:tcPr>
            <w:tcW w:w="7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AAD751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N"/>
              </w:rPr>
              <w:t>Ilm</w:t>
            </w:r>
            <w:proofErr w:type="spellEnd"/>
          </w:p>
        </w:tc>
      </w:tr>
      <w:tr w:rsidR="009A55DD" w:rsidRPr="00967249" w14:paraId="72AEF943" w14:textId="77777777" w:rsidTr="009A55DD">
        <w:trPr>
          <w:trHeight w:val="295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EDD9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SiO</w:t>
            </w: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vertAlign w:val="subscript"/>
                <w:lang w:eastAsia="en-IN"/>
              </w:rPr>
              <w:t>2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87700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9FFD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971F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6D34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4E31A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923C8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E6022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4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AE633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5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DF0F1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13328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444B2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1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C3F3A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2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25063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2C846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59E4E4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</w:tr>
      <w:tr w:rsidR="009A55DD" w:rsidRPr="00967249" w14:paraId="7A3202FB" w14:textId="77777777" w:rsidTr="009A55DD">
        <w:trPr>
          <w:trHeight w:val="295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D689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TiO</w:t>
            </w: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vertAlign w:val="subscript"/>
                <w:lang w:eastAsia="en-IN"/>
              </w:rPr>
              <w:t>2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330D1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9.19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49D57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8.98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4DD29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9.82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53D78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8.71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3FAB1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9.47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50076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9.12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F967E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9.6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D41A1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9.68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B9FD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9.77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0F473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9.66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E895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9.73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8875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9.74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DA56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9.84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FE146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50.14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920762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50.09</w:t>
            </w:r>
          </w:p>
        </w:tc>
      </w:tr>
      <w:tr w:rsidR="009A55DD" w:rsidRPr="00967249" w14:paraId="32D948FE" w14:textId="77777777" w:rsidTr="009A55DD">
        <w:trPr>
          <w:trHeight w:val="295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942DA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Al</w:t>
            </w: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vertAlign w:val="subscript"/>
                <w:lang w:eastAsia="en-IN"/>
              </w:rPr>
              <w:t>2</w:t>
            </w: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O</w:t>
            </w: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vertAlign w:val="subscript"/>
                <w:lang w:eastAsia="en-IN"/>
              </w:rPr>
              <w:t>3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6A625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0CA81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2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5BAB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9B282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2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21AD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D70D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FD3BB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A9A08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3EA5E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2DA3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B1194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4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E362E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14D43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6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DF947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5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00EEE4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7</w:t>
            </w:r>
          </w:p>
        </w:tc>
      </w:tr>
      <w:tr w:rsidR="009A55DD" w:rsidRPr="00967249" w14:paraId="3DB69B9D" w14:textId="77777777" w:rsidTr="009A55DD">
        <w:trPr>
          <w:trHeight w:val="295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1F989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Fe</w:t>
            </w: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vertAlign w:val="subscript"/>
                <w:lang w:eastAsia="en-IN"/>
              </w:rPr>
              <w:t>2</w:t>
            </w: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O</w:t>
            </w: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vertAlign w:val="subscript"/>
                <w:lang w:eastAsia="en-IN"/>
              </w:rPr>
              <w:t>3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EDEA1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5.06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F8281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5.41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E7BA9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.51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AD257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5.72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44C8B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.7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92A90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5.03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2CDC0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5.3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C06E7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.05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1C90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3.6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AB863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.12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07E6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.28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F6BA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.49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28F5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.19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28927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3.47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A450A4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3.04</w:t>
            </w:r>
          </w:p>
        </w:tc>
      </w:tr>
      <w:tr w:rsidR="009A55DD" w:rsidRPr="00967249" w14:paraId="298B5F83" w14:textId="77777777" w:rsidTr="009A55DD">
        <w:trPr>
          <w:trHeight w:val="295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CAF6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FeO</w:t>
            </w:r>
            <w:proofErr w:type="spellEnd"/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2B6D3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1.12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C8868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0.86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9C9C2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1.85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DF85B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0.5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DB5F1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1.57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9B432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1.16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2AD3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3.8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CFD83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3.5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66A34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3.69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4F7A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3.66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E76D3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3.67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1415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3.6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555EA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4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DD6A3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3.83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5002E2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43.87</w:t>
            </w:r>
          </w:p>
        </w:tc>
      </w:tr>
      <w:tr w:rsidR="009A55DD" w:rsidRPr="00967249" w14:paraId="74EAF64D" w14:textId="77777777" w:rsidTr="009A55DD">
        <w:trPr>
          <w:trHeight w:val="295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BDC09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MnO</w:t>
            </w:r>
            <w:proofErr w:type="spellEnd"/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52EF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.8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8AB6E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.71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556A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.7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B2222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.51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952C8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.72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9BA18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2.63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4F2E1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83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65224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.23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A15F4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.04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91A8B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96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C055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.02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68379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.09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E85C3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79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E4449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.16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7E7213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1.09</w:t>
            </w:r>
          </w:p>
        </w:tc>
      </w:tr>
      <w:tr w:rsidR="009A55DD" w:rsidRPr="00967249" w14:paraId="140AA31D" w14:textId="77777777" w:rsidTr="009A55DD">
        <w:trPr>
          <w:trHeight w:val="295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7D909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MgO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E3237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8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9633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4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0ED49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2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BBFFE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8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14F22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4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5BFB7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4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8ACB1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5DAA4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1A556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1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0B353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2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C6440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EB0B6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DF835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7C4A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B0D5E5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</w:tr>
      <w:tr w:rsidR="009A55DD" w:rsidRPr="00967249" w14:paraId="63BD0B2E" w14:textId="77777777" w:rsidTr="009A55DD">
        <w:trPr>
          <w:trHeight w:val="295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038BE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CaO</w:t>
            </w:r>
            <w:proofErr w:type="spellEnd"/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DCD7B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12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0B649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28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D6B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15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4617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49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CB4E0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9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3E59E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22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CBC23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A471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6C015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3C756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0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302A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3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AE89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4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A9E3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3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53D69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7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91C847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0.06</w:t>
            </w:r>
          </w:p>
        </w:tc>
      </w:tr>
      <w:tr w:rsidR="009A55DD" w:rsidRPr="00967249" w14:paraId="77BD0434" w14:textId="77777777" w:rsidTr="009A55DD">
        <w:trPr>
          <w:trHeight w:val="309"/>
        </w:trPr>
        <w:tc>
          <w:tcPr>
            <w:tcW w:w="70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62D72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Total</w:t>
            </w:r>
          </w:p>
        </w:tc>
        <w:tc>
          <w:tcPr>
            <w:tcW w:w="7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E5AFA9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98.36</w:t>
            </w:r>
          </w:p>
        </w:tc>
        <w:tc>
          <w:tcPr>
            <w:tcW w:w="73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90F031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98.30</w:t>
            </w:r>
          </w:p>
        </w:tc>
        <w:tc>
          <w:tcPr>
            <w:tcW w:w="7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5B3CC7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99.05</w:t>
            </w:r>
          </w:p>
        </w:tc>
        <w:tc>
          <w:tcPr>
            <w:tcW w:w="7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3761E0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98.03</w:t>
            </w:r>
          </w:p>
        </w:tc>
        <w:tc>
          <w:tcPr>
            <w:tcW w:w="7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B2C86E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98.58</w:t>
            </w:r>
          </w:p>
        </w:tc>
        <w:tc>
          <w:tcPr>
            <w:tcW w:w="73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C0201E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98.20</w:t>
            </w:r>
          </w:p>
        </w:tc>
        <w:tc>
          <w:tcPr>
            <w:tcW w:w="7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9CF7FD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99.61</w:t>
            </w:r>
          </w:p>
        </w:tc>
        <w:tc>
          <w:tcPr>
            <w:tcW w:w="74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E27DA0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98.51</w:t>
            </w:r>
          </w:p>
        </w:tc>
        <w:tc>
          <w:tcPr>
            <w:tcW w:w="7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FA3F5C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98.12</w:t>
            </w:r>
          </w:p>
        </w:tc>
        <w:tc>
          <w:tcPr>
            <w:tcW w:w="7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5D9D44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98.42</w:t>
            </w:r>
          </w:p>
        </w:tc>
        <w:tc>
          <w:tcPr>
            <w:tcW w:w="7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67024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98.77</w:t>
            </w:r>
          </w:p>
        </w:tc>
        <w:tc>
          <w:tcPr>
            <w:tcW w:w="7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D06AEA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98.98</w:t>
            </w:r>
          </w:p>
        </w:tc>
        <w:tc>
          <w:tcPr>
            <w:tcW w:w="7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A26128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98.91</w:t>
            </w:r>
          </w:p>
        </w:tc>
        <w:tc>
          <w:tcPr>
            <w:tcW w:w="7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7626AF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98.72</w:t>
            </w:r>
          </w:p>
        </w:tc>
        <w:tc>
          <w:tcPr>
            <w:tcW w:w="7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B6B150" w14:textId="77777777" w:rsidR="009A55DD" w:rsidRPr="00710441" w:rsidRDefault="009A55DD" w:rsidP="009A55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  <w:r w:rsidRPr="00710441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  <w:t>98.22</w:t>
            </w:r>
          </w:p>
        </w:tc>
      </w:tr>
    </w:tbl>
    <w:p w14:paraId="4C90BAB9" w14:textId="78F3A382" w:rsidR="00710441" w:rsidRDefault="009A55DD" w:rsidP="009A55DD">
      <w:pPr>
        <w:ind w:hanging="1276"/>
      </w:pPr>
      <w:r>
        <w:rPr>
          <w:rFonts w:ascii="Times New Roman" w:eastAsiaTheme="minorEastAsia" w:hAnsi="Times New Roman" w:cs="Times New Roman"/>
          <w:sz w:val="24"/>
          <w:szCs w:val="24"/>
        </w:rPr>
        <w:t>Representative major element contents of Oxide (Opaque) phases in studied mafic dyke samples.</w:t>
      </w:r>
    </w:p>
    <w:sectPr w:rsidR="007104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35FA36" w14:textId="77777777" w:rsidR="009A55DD" w:rsidRDefault="009A55DD" w:rsidP="009A55DD">
      <w:pPr>
        <w:spacing w:after="0" w:line="240" w:lineRule="auto"/>
      </w:pPr>
      <w:r>
        <w:separator/>
      </w:r>
    </w:p>
  </w:endnote>
  <w:endnote w:type="continuationSeparator" w:id="0">
    <w:p w14:paraId="273689F0" w14:textId="77777777" w:rsidR="009A55DD" w:rsidRDefault="009A55DD" w:rsidP="009A5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644457" w14:textId="77777777" w:rsidR="009A55DD" w:rsidRDefault="009A55DD" w:rsidP="009A55DD">
      <w:pPr>
        <w:spacing w:after="0" w:line="240" w:lineRule="auto"/>
      </w:pPr>
      <w:r>
        <w:separator/>
      </w:r>
    </w:p>
  </w:footnote>
  <w:footnote w:type="continuationSeparator" w:id="0">
    <w:p w14:paraId="48C1A059" w14:textId="77777777" w:rsidR="009A55DD" w:rsidRDefault="009A55DD" w:rsidP="009A55D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tTQzMLcwtTSxNDJU0lEKTi0uzszPAykwrgUAW0/bqSwAAAA="/>
  </w:docVars>
  <w:rsids>
    <w:rsidRoot w:val="00710441"/>
    <w:rsid w:val="00004CE2"/>
    <w:rsid w:val="004111C1"/>
    <w:rsid w:val="00710441"/>
    <w:rsid w:val="00967249"/>
    <w:rsid w:val="009A5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D5F85AD"/>
  <w15:chartTrackingRefBased/>
  <w15:docId w15:val="{6EC2C632-EDB7-4496-8417-B9885E01A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55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55DD"/>
  </w:style>
  <w:style w:type="paragraph" w:styleId="Footer">
    <w:name w:val="footer"/>
    <w:basedOn w:val="Normal"/>
    <w:link w:val="FooterChar"/>
    <w:uiPriority w:val="99"/>
    <w:unhideWhenUsed/>
    <w:rsid w:val="009A55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55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5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5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Banibrata Datta</cp:lastModifiedBy>
  <cp:revision>4</cp:revision>
  <dcterms:created xsi:type="dcterms:W3CDTF">2022-05-31T08:33:00Z</dcterms:created>
  <dcterms:modified xsi:type="dcterms:W3CDTF">2023-05-20T09:09:00Z</dcterms:modified>
</cp:coreProperties>
</file>